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Phone Number] | [Email Address]</w:t>
      </w:r>
    </w:p>
    <w:p>
      <w:pPr>
        <w:pStyle w:val="BodyText"/>
      </w:pPr>
      <w:r>
        <w:t xml:space="preserve">[Date]</w:t>
      </w:r>
    </w:p>
    <w:p>
      <w:pPr>
        <w:pStyle w:val="BodyText"/>
      </w:pPr>
      <w:r>
        <w:t xml:space="preserve">Dear Hiring Manager,</w:t>
      </w:r>
    </w:p>
    <w:p>
      <w:pPr>
        <w:pStyle w:val="BodyText"/>
      </w:pPr>
      <w:r>
        <w:t xml:space="preserve">I am writing to express my enthusiastic interest in the Special Education Teacher position at your esteemed institution in Buenos Aires, Argentina. As an experienced educator committed to fostering inclusive learning environments, I am eager to contribute my expertise, passion for student growth, and dedication to supporting learners with diverse needs. This opportunity aligns perfectly with my professional goals and my belief that every student deserves access to quality education tailored to their unique abilities.</w:t>
      </w:r>
    </w:p>
    <w:p>
      <w:pPr>
        <w:pStyle w:val="BodyText"/>
      </w:pPr>
      <w:r>
        <w:t xml:space="preserve">With over [X years] of experience in special education, I have developed a deep understanding of the challenges and rewards inherent in this field. My journey as a Special Education Teacher has been defined by a commitment to creating individualized learning plans, collaborating with families and multidisciplinary teams, and advocating for students' rights within the educational system. The opportunity to work in Buenos Aires—a city known for its vibrant cultural heritage and progressive educational initiatives—excites me immensely. I am particularly drawn to your school’s mission of promoting equity and innovation in education, which resonates with my own values as an educator.</w:t>
      </w:r>
    </w:p>
    <w:p>
      <w:pPr>
        <w:pStyle w:val="BodyText"/>
      </w:pPr>
      <w:r>
        <w:t xml:space="preserve">In Argentina, the legal framework for special education is grounded in laws such as the National Education Law (Ley Federal de Educación) and the National Policy for Inclusive Education. My qualifications include a [Degree Name] in Special Education from [University Name], along with certifications in [specific certifications, e.g., "Applied Behavior Analysis" or "Inclusive Pedagogy"]. I am also proficient in implementing strategies aligned with the Argentine educational standards, such as the National Curriculum Guidelines for Inclusive Education. This expertise enables me to design curricula that address the diverse needs of students while adhering to national regulatory requirements.</w:t>
      </w:r>
    </w:p>
    <w:p>
      <w:pPr>
        <w:pStyle w:val="BodyText"/>
      </w:pPr>
      <w:r>
        <w:t xml:space="preserve">My professional experience has been shaped by a variety of settings, including public and private schools in Argentina and internationally. For instance, during my tenure at [Previous School Name] in Buenos Aires, I worked closely with students diagnosed with autism spectrum disorder (ASD), intellectual disabilities, and learning differences. By employing evidence-based practices such as visual supports, sensory integration techniques, and differentiated instruction, I was able to improve students’ academic performance and social skills. One of my proudest achievements was leading a cross-disciplinary project that integrated technology into classroom activities, resulting in a 30% increase in student engagement and participation.</w:t>
      </w:r>
    </w:p>
    <w:p>
      <w:pPr>
        <w:pStyle w:val="BodyText"/>
      </w:pPr>
      <w:r>
        <w:t xml:space="preserve">What sets me apart as a Special Education Teacher is my ability to adapt to the unique needs of each learner while fostering a sense of community and belonging. I believe that inclusive education is not merely about physical integration but about creating an environment where every student feels valued, respected, and empowered. In Buenos Aires, where cultural diversity and socio-economic disparities are prevalent, I have learned the importance of tailoring interventions to consider students’ backgrounds, languages, and family dynamics. This approach has allowed me to build strong relationships with families and ensure that their voices are central to the educational process.</w:t>
      </w:r>
    </w:p>
    <w:p>
      <w:pPr>
        <w:pStyle w:val="BodyText"/>
      </w:pPr>
      <w:r>
        <w:t xml:space="preserve">Furthermore, I am deeply committed to ongoing professional development. I regularly attend workshops and conferences on special education topics, such as [specific areas of interest, e.g., "trauma-informed practices" or "assistive technology"]. In Argentina, the Ministry of Education has emphasized the need for teachers to stay updated on inclusive pedagogical strategies, and I have actively participated in local training programs to enhance my skills. My goal is to continuously refine my practice so that I can better support students with special needs in achieving their full potential.</w:t>
      </w:r>
    </w:p>
    <w:p>
      <w:pPr>
        <w:pStyle w:val="BodyText"/>
      </w:pPr>
      <w:r>
        <w:t xml:space="preserve">Buenos Aires, as a hub of innovation and cultural richness, offers a dynamic environment for educators. The city’s educational institutions are often at the forefront of implementing inclusive policies, and I am eager to contribute to this evolving landscape. Whether it is through co-teaching in general education classrooms, providing individualized support in resource rooms, or collaborating with speech therapists and occupational therapists, I am prepared to bring my expertise to your school. I am particularly interested in exploring ways to leverage Argentina’s growing focus on digital education tools and remote learning platforms to enhance accessibility for all students.</w:t>
      </w:r>
    </w:p>
    <w:p>
      <w:pPr>
        <w:pStyle w:val="BodyText"/>
      </w:pPr>
      <w:r>
        <w:t xml:space="preserve">I understand that the role of a Special Education Teacher in Buenos Aires requires not only pedagogical expertise but also resilience, empathy, and a deep understanding of the local context. My background in [specific experience, e.g., "working with indigenous communities" or "supporting students with severe disabilities"] has equipped me with the cultural sensitivity and adaptability needed to thrive in this environment. I am also familiar with the challenges faced by educators in Argentina, such as limited resources and large class sizes, and I am committed to finding creative solutions that prioritize student well-being.</w:t>
      </w:r>
    </w:p>
    <w:p>
      <w:pPr>
        <w:pStyle w:val="BodyText"/>
      </w:pPr>
      <w:r>
        <w:t xml:space="preserve">Thank you for considering my application. I would be honored to contribute my skills and passion for special education to your school’s mission. I am available at your convenience for an interview and can be reached at [Phone Number] or [Email Address]. Please feel free to contact me if you require any additional information or documenta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Buenos Aires, Argentina</dc:title>
  <dc:creator/>
  <dc:language>en</dc:language>
  <cp:keywords/>
  <dcterms:created xsi:type="dcterms:W3CDTF">2026-07-25T04:10:51Z</dcterms:created>
  <dcterms:modified xsi:type="dcterms:W3CDTF">2026-07-25T04:10:51Z</dcterms:modified>
</cp:coreProperties>
</file>

<file path=docProps/custom.xml><?xml version="1.0" encoding="utf-8"?>
<Properties xmlns="http://schemas.openxmlformats.org/officeDocument/2006/custom-properties" xmlns:vt="http://schemas.openxmlformats.org/officeDocument/2006/docPropsVTypes"/>
</file>